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A641B" w14:textId="77777777" w:rsidR="001869DD" w:rsidRPr="008A51F4" w:rsidRDefault="00E55A7D">
      <w:pPr>
        <w:jc w:val="center"/>
        <w:rPr>
          <w:b/>
          <w:sz w:val="32"/>
        </w:rPr>
      </w:pPr>
      <w:r w:rsidRPr="008A51F4">
        <w:rPr>
          <w:b/>
          <w:smallCaps/>
          <w:sz w:val="32"/>
        </w:rPr>
        <w:t>Curriculum Vitae</w:t>
      </w:r>
    </w:p>
    <w:p w14:paraId="1589B100" w14:textId="77777777" w:rsidR="00190F5F" w:rsidRPr="00DA7A3D" w:rsidRDefault="00190F5F" w:rsidP="00190F5F">
      <w:pPr>
        <w:spacing w:line="276" w:lineRule="auto"/>
        <w:jc w:val="center"/>
        <w:rPr>
          <w:rFonts w:asciiTheme="majorHAnsi" w:hAnsiTheme="majorHAnsi"/>
          <w:b/>
          <w:sz w:val="56"/>
          <w:szCs w:val="56"/>
        </w:rPr>
      </w:pPr>
      <w:r w:rsidRPr="00DA7A3D">
        <w:rPr>
          <w:rFonts w:asciiTheme="majorHAnsi" w:hAnsiTheme="majorHAnsi"/>
          <w:b/>
          <w:sz w:val="56"/>
          <w:szCs w:val="56"/>
        </w:rPr>
        <w:t>Christopher Sneddon</w:t>
      </w:r>
    </w:p>
    <w:p w14:paraId="6FEC2770" w14:textId="08AD4749" w:rsidR="00190F5F" w:rsidRDefault="00CC6F75" w:rsidP="00190F5F">
      <w:pPr>
        <w:pBdr>
          <w:bottom w:val="double" w:sz="6" w:space="1" w:color="auto"/>
        </w:pBdr>
        <w:spacing w:line="276" w:lineRule="auto"/>
        <w:jc w:val="center"/>
      </w:pPr>
      <w:r>
        <w:t>385-243-8488</w:t>
      </w:r>
      <w:r w:rsidR="00190F5F">
        <w:t xml:space="preserve">                                </w:t>
      </w:r>
      <w:hyperlink r:id="rId8" w:history="1">
        <w:r w:rsidR="00B9134F" w:rsidRPr="00556040">
          <w:rPr>
            <w:rStyle w:val="Hyperlink"/>
          </w:rPr>
          <w:t>Christopher.Sneddon@utah.edu</w:t>
        </w:r>
      </w:hyperlink>
    </w:p>
    <w:p w14:paraId="6115199F" w14:textId="77777777" w:rsidR="001869DD" w:rsidRPr="008A51F4" w:rsidRDefault="001869DD">
      <w:pPr>
        <w:jc w:val="center"/>
        <w:rPr>
          <w:sz w:val="32"/>
        </w:rPr>
      </w:pPr>
    </w:p>
    <w:p w14:paraId="0184C54D" w14:textId="77777777" w:rsidR="001869DD" w:rsidRDefault="006D2E69">
      <w:r>
        <w:rPr>
          <w:b/>
          <w:bCs/>
        </w:rPr>
        <w:t>I</w:t>
      </w:r>
      <w:r w:rsidR="001869DD">
        <w:rPr>
          <w:b/>
          <w:bCs/>
        </w:rPr>
        <w:t>. DEMOGRAPHICS</w:t>
      </w:r>
    </w:p>
    <w:p w14:paraId="2976AB60" w14:textId="77777777" w:rsidR="00101384" w:rsidRDefault="00101384"/>
    <w:p w14:paraId="489939EC" w14:textId="43BA422F" w:rsidR="00031B19" w:rsidRPr="00132B68" w:rsidRDefault="001C5A90" w:rsidP="009C25E0">
      <w:pPr>
        <w:jc w:val="center"/>
      </w:pPr>
      <w:r w:rsidRPr="00132B68">
        <w:t>Professional Licensure</w:t>
      </w:r>
      <w:r w:rsidR="00CB031C" w:rsidRPr="00132B68">
        <w:t xml:space="preserve">(s) &amp; </w:t>
      </w:r>
      <w:r w:rsidR="000A379C" w:rsidRPr="00132B68">
        <w:t>Certification</w:t>
      </w:r>
      <w:r w:rsidR="00324C20" w:rsidRPr="00132B68">
        <w:t>(</w:t>
      </w:r>
      <w:r w:rsidR="000A379C" w:rsidRPr="00132B68">
        <w:t>s</w:t>
      </w:r>
      <w:r w:rsidR="00324C20" w:rsidRPr="00132B68">
        <w:t>)</w:t>
      </w:r>
      <w:r w:rsidR="000A379C" w:rsidRPr="00132B68">
        <w:t xml:space="preserve"> </w:t>
      </w:r>
    </w:p>
    <w:tbl>
      <w:tblPr>
        <w:tblW w:w="0" w:type="auto"/>
        <w:jc w:val="center"/>
        <w:tblBorders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  <w:insideH w:val="single" w:sz="7" w:space="0" w:color="000000"/>
          <w:insideV w:val="single" w:sz="7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6120"/>
        <w:gridCol w:w="3240"/>
      </w:tblGrid>
      <w:tr w:rsidR="00E93CE9" w14:paraId="6D36B2B9" w14:textId="77777777" w:rsidTr="00182EBE">
        <w:trPr>
          <w:jc w:val="center"/>
        </w:trPr>
        <w:tc>
          <w:tcPr>
            <w:tcW w:w="61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394FE77B" w14:textId="77777777" w:rsidR="00E93CE9" w:rsidRDefault="00101384" w:rsidP="00F53E88">
            <w:r>
              <w:t>Title of license or certification</w:t>
            </w:r>
          </w:p>
        </w:tc>
        <w:tc>
          <w:tcPr>
            <w:tcW w:w="32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49701DDE" w14:textId="77777777" w:rsidR="00E93CE9" w:rsidRDefault="00E93CE9" w:rsidP="00973BFF">
            <w:r>
              <w:t>Certification Dates</w:t>
            </w:r>
          </w:p>
        </w:tc>
      </w:tr>
      <w:tr w:rsidR="009C25E0" w14:paraId="3AECBD7A" w14:textId="77777777" w:rsidTr="00E93CE9">
        <w:trPr>
          <w:jc w:val="center"/>
        </w:trPr>
        <w:tc>
          <w:tcPr>
            <w:tcW w:w="61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9EF3B2B" w14:textId="10E51B53" w:rsidR="009C25E0" w:rsidRDefault="00910DAC" w:rsidP="00F53E88">
            <w:r>
              <w:t>RN-</w:t>
            </w:r>
            <w:r w:rsidR="009C25E0">
              <w:t>MSN</w:t>
            </w:r>
          </w:p>
        </w:tc>
        <w:tc>
          <w:tcPr>
            <w:tcW w:w="32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9BDA196" w14:textId="7485774E" w:rsidR="009C25E0" w:rsidRDefault="009C25E0" w:rsidP="00973BFF">
            <w:r>
              <w:t>2016</w:t>
            </w:r>
          </w:p>
        </w:tc>
      </w:tr>
      <w:tr w:rsidR="00101384" w14:paraId="01D62776" w14:textId="77777777" w:rsidTr="00E93CE9">
        <w:trPr>
          <w:jc w:val="center"/>
        </w:trPr>
        <w:tc>
          <w:tcPr>
            <w:tcW w:w="61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67364AE" w14:textId="2F63B24E" w:rsidR="00101384" w:rsidRDefault="00910DAC" w:rsidP="00F53E88">
            <w:r>
              <w:t>RN-</w:t>
            </w:r>
            <w:r w:rsidR="00DD6DAD">
              <w:t>BSN</w:t>
            </w:r>
          </w:p>
        </w:tc>
        <w:tc>
          <w:tcPr>
            <w:tcW w:w="32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EA629D" w14:textId="77777777" w:rsidR="00101384" w:rsidRDefault="00DD6DAD" w:rsidP="00973BFF">
            <w:r>
              <w:t>2012</w:t>
            </w:r>
          </w:p>
        </w:tc>
      </w:tr>
      <w:tr w:rsidR="00101384" w14:paraId="58E57567" w14:textId="77777777" w:rsidTr="00E93CE9">
        <w:trPr>
          <w:jc w:val="center"/>
        </w:trPr>
        <w:tc>
          <w:tcPr>
            <w:tcW w:w="61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FB48840" w14:textId="1530CAEA" w:rsidR="00101384" w:rsidRDefault="00910DAC" w:rsidP="00F53E88">
            <w:r>
              <w:t>RN-</w:t>
            </w:r>
            <w:r w:rsidR="00DD6DAD">
              <w:t>ADN</w:t>
            </w:r>
          </w:p>
        </w:tc>
        <w:tc>
          <w:tcPr>
            <w:tcW w:w="32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BDBC371" w14:textId="77777777" w:rsidR="00101384" w:rsidRDefault="00DD6DAD" w:rsidP="00973BFF">
            <w:r>
              <w:t>2009</w:t>
            </w:r>
          </w:p>
        </w:tc>
      </w:tr>
      <w:tr w:rsidR="00101384" w14:paraId="2279D83D" w14:textId="77777777" w:rsidTr="00E93CE9">
        <w:trPr>
          <w:jc w:val="center"/>
        </w:trPr>
        <w:tc>
          <w:tcPr>
            <w:tcW w:w="61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5D5E8D3" w14:textId="77777777" w:rsidR="00101384" w:rsidRDefault="00DD6DAD" w:rsidP="00F53E88">
            <w:r>
              <w:t>LPN</w:t>
            </w:r>
          </w:p>
        </w:tc>
        <w:tc>
          <w:tcPr>
            <w:tcW w:w="32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A51E2E3" w14:textId="77777777" w:rsidR="00101384" w:rsidRDefault="00DD6DAD" w:rsidP="00973BFF">
            <w:r>
              <w:t>2008</w:t>
            </w:r>
          </w:p>
        </w:tc>
      </w:tr>
      <w:tr w:rsidR="00101384" w14:paraId="193FEE58" w14:textId="77777777" w:rsidTr="00E93CE9">
        <w:trPr>
          <w:jc w:val="center"/>
        </w:trPr>
        <w:tc>
          <w:tcPr>
            <w:tcW w:w="61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769515C" w14:textId="77777777" w:rsidR="00101384" w:rsidRDefault="005A5EFC" w:rsidP="00F53E88">
            <w:r>
              <w:t>CNA</w:t>
            </w:r>
          </w:p>
        </w:tc>
        <w:tc>
          <w:tcPr>
            <w:tcW w:w="32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E630EE9" w14:textId="77777777" w:rsidR="00101384" w:rsidRDefault="005A5EFC" w:rsidP="00973BFF">
            <w:r>
              <w:t>2004</w:t>
            </w:r>
          </w:p>
        </w:tc>
      </w:tr>
      <w:tr w:rsidR="00B9134F" w14:paraId="3F1D3768" w14:textId="77777777" w:rsidTr="00E93CE9">
        <w:trPr>
          <w:jc w:val="center"/>
        </w:trPr>
        <w:tc>
          <w:tcPr>
            <w:tcW w:w="61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188ECA0" w14:textId="6331B8B1" w:rsidR="00B9134F" w:rsidRDefault="00B9134F" w:rsidP="00F53E88">
            <w:r>
              <w:t>ACLS/BLS</w:t>
            </w:r>
          </w:p>
        </w:tc>
        <w:tc>
          <w:tcPr>
            <w:tcW w:w="32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CEA99DB" w14:textId="067EC581" w:rsidR="00B9134F" w:rsidRDefault="00B9134F" w:rsidP="00973BFF">
            <w:r>
              <w:t>2017</w:t>
            </w:r>
          </w:p>
        </w:tc>
      </w:tr>
    </w:tbl>
    <w:p w14:paraId="44A75673" w14:textId="77777777" w:rsidR="00780EA9" w:rsidRDefault="00780EA9">
      <w:pPr>
        <w:rPr>
          <w:vanish/>
        </w:rPr>
      </w:pPr>
    </w:p>
    <w:p w14:paraId="62AC4142" w14:textId="77777777" w:rsidR="001869DD" w:rsidRDefault="001869DD"/>
    <w:p w14:paraId="055065C2" w14:textId="77777777" w:rsidR="001869DD" w:rsidRPr="00132B68" w:rsidRDefault="001869DD" w:rsidP="009C25E0">
      <w:pPr>
        <w:jc w:val="center"/>
      </w:pPr>
      <w:r w:rsidRPr="00132B68">
        <w:t>Education</w:t>
      </w:r>
    </w:p>
    <w:tbl>
      <w:tblPr>
        <w:tblW w:w="9360" w:type="dxa"/>
        <w:jc w:val="center"/>
        <w:tblBorders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  <w:insideH w:val="single" w:sz="7" w:space="0" w:color="000000"/>
          <w:insideV w:val="single" w:sz="7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340"/>
        <w:gridCol w:w="2160"/>
        <w:gridCol w:w="2610"/>
        <w:gridCol w:w="2250"/>
      </w:tblGrid>
      <w:tr w:rsidR="001869DD" w14:paraId="50DE34BF" w14:textId="77777777" w:rsidTr="00910DAC">
        <w:trPr>
          <w:jc w:val="center"/>
        </w:trPr>
        <w:tc>
          <w:tcPr>
            <w:tcW w:w="23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785C82B7" w14:textId="77777777" w:rsidR="001869DD" w:rsidRDefault="001869DD">
            <w:pPr>
              <w:spacing w:line="120" w:lineRule="exact"/>
            </w:pPr>
          </w:p>
          <w:p w14:paraId="100F8C03" w14:textId="77777777" w:rsidR="001869DD" w:rsidRDefault="001869DD">
            <w:pPr>
              <w:spacing w:after="58"/>
            </w:pPr>
            <w:r>
              <w:t>Institution</w:t>
            </w:r>
          </w:p>
        </w:tc>
        <w:tc>
          <w:tcPr>
            <w:tcW w:w="21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3F7B075D" w14:textId="77777777" w:rsidR="001869DD" w:rsidRDefault="001869DD">
            <w:pPr>
              <w:spacing w:line="120" w:lineRule="exact"/>
            </w:pPr>
          </w:p>
          <w:p w14:paraId="6DD63E11" w14:textId="77777777" w:rsidR="001869DD" w:rsidRDefault="001869DD">
            <w:pPr>
              <w:spacing w:after="58"/>
            </w:pPr>
            <w:r>
              <w:t>Discipline</w:t>
            </w:r>
          </w:p>
        </w:tc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4F1816B9" w14:textId="77777777" w:rsidR="001869DD" w:rsidRDefault="001869DD">
            <w:pPr>
              <w:spacing w:line="120" w:lineRule="exact"/>
            </w:pPr>
          </w:p>
          <w:p w14:paraId="6A2C9D7B" w14:textId="77777777" w:rsidR="001869DD" w:rsidRDefault="001869DD">
            <w:pPr>
              <w:spacing w:after="58"/>
            </w:pPr>
            <w:r>
              <w:t>Degree Earned</w:t>
            </w:r>
          </w:p>
        </w:tc>
        <w:tc>
          <w:tcPr>
            <w:tcW w:w="22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4CA27590" w14:textId="77777777" w:rsidR="001869DD" w:rsidRDefault="001869DD">
            <w:pPr>
              <w:spacing w:line="120" w:lineRule="exact"/>
            </w:pPr>
          </w:p>
          <w:p w14:paraId="691655C2" w14:textId="5E90F847" w:rsidR="001869DD" w:rsidRDefault="002568AB" w:rsidP="00EE04CC">
            <w:pPr>
              <w:spacing w:after="58"/>
            </w:pPr>
            <w:r>
              <w:t>Dates</w:t>
            </w:r>
            <w:r w:rsidR="00EC676F">
              <w:t xml:space="preserve"> </w:t>
            </w:r>
          </w:p>
          <w:p w14:paraId="7ABD727E" w14:textId="18E4EBF7" w:rsidR="00866C0D" w:rsidRDefault="00866C0D" w:rsidP="00EE04CC">
            <w:pPr>
              <w:spacing w:after="58"/>
            </w:pPr>
          </w:p>
        </w:tc>
      </w:tr>
      <w:tr w:rsidR="004C6C80" w14:paraId="6D16342E" w14:textId="77777777" w:rsidTr="00910DAC">
        <w:trPr>
          <w:jc w:val="center"/>
        </w:trPr>
        <w:tc>
          <w:tcPr>
            <w:tcW w:w="23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C3D3A31" w14:textId="08FCFF38" w:rsidR="004C6C80" w:rsidRDefault="004C6C80" w:rsidP="00B5688B">
            <w:r>
              <w:t>Weber State University</w:t>
            </w:r>
          </w:p>
        </w:tc>
        <w:tc>
          <w:tcPr>
            <w:tcW w:w="21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3EE2286" w14:textId="6CD7B19A" w:rsidR="004C6C80" w:rsidRDefault="004C6C80" w:rsidP="00B5688B">
            <w:r>
              <w:t>Nursing</w:t>
            </w:r>
          </w:p>
        </w:tc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1AF356B" w14:textId="29C54BDF" w:rsidR="004C6C80" w:rsidRDefault="004C6C80" w:rsidP="00B5688B">
            <w:r>
              <w:t>MSN</w:t>
            </w:r>
          </w:p>
        </w:tc>
        <w:tc>
          <w:tcPr>
            <w:tcW w:w="22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9A0E8F8" w14:textId="52192F4F" w:rsidR="004C6C80" w:rsidRDefault="002568AB" w:rsidP="00B5688B">
            <w:r>
              <w:t>0</w:t>
            </w:r>
            <w:r w:rsidR="00866C0D">
              <w:t>9/2013</w:t>
            </w:r>
            <w:r>
              <w:t xml:space="preserve"> </w:t>
            </w:r>
            <w:r w:rsidR="00866C0D">
              <w:t>-</w:t>
            </w:r>
            <w:r>
              <w:t xml:space="preserve"> </w:t>
            </w:r>
            <w:r w:rsidR="00866C0D">
              <w:t>12/2</w:t>
            </w:r>
            <w:r w:rsidR="004C6C80">
              <w:t>015</w:t>
            </w:r>
          </w:p>
        </w:tc>
      </w:tr>
      <w:tr w:rsidR="004C6C80" w14:paraId="73AE95B1" w14:textId="77777777" w:rsidTr="00910DAC">
        <w:trPr>
          <w:jc w:val="center"/>
        </w:trPr>
        <w:tc>
          <w:tcPr>
            <w:tcW w:w="23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79A6FA8" w14:textId="77777777" w:rsidR="004C6C80" w:rsidRDefault="004C6C80" w:rsidP="00B5688B">
            <w:r>
              <w:t>Brigham Young University-Idaho</w:t>
            </w:r>
          </w:p>
        </w:tc>
        <w:tc>
          <w:tcPr>
            <w:tcW w:w="21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ABA6BED" w14:textId="77777777" w:rsidR="004C6C80" w:rsidRDefault="004C6C80" w:rsidP="00B5688B">
            <w:r>
              <w:t>Nursing</w:t>
            </w:r>
          </w:p>
        </w:tc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CCB5284" w14:textId="77777777" w:rsidR="004C6C80" w:rsidRDefault="004C6C80" w:rsidP="00B5688B">
            <w:r>
              <w:t>BSN</w:t>
            </w:r>
          </w:p>
        </w:tc>
        <w:tc>
          <w:tcPr>
            <w:tcW w:w="22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F296FAF" w14:textId="26CA191E" w:rsidR="004C6C80" w:rsidRDefault="002568AB" w:rsidP="00B5688B">
            <w:r>
              <w:t>0</w:t>
            </w:r>
            <w:r w:rsidR="004C6C80">
              <w:t>1/2012</w:t>
            </w:r>
            <w:r>
              <w:t xml:space="preserve"> </w:t>
            </w:r>
            <w:r w:rsidR="004C6C80">
              <w:t>-</w:t>
            </w:r>
            <w:r>
              <w:t xml:space="preserve"> </w:t>
            </w:r>
            <w:r w:rsidR="004C6C80">
              <w:t>12/2102</w:t>
            </w:r>
          </w:p>
        </w:tc>
      </w:tr>
      <w:tr w:rsidR="004C6C80" w14:paraId="13AF860C" w14:textId="77777777" w:rsidTr="00910DAC">
        <w:trPr>
          <w:jc w:val="center"/>
        </w:trPr>
        <w:tc>
          <w:tcPr>
            <w:tcW w:w="23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BB190BA" w14:textId="77777777" w:rsidR="004C6C80" w:rsidRDefault="004C6C80" w:rsidP="00B5688B">
            <w:r>
              <w:t>College of Southern Idaho</w:t>
            </w:r>
          </w:p>
        </w:tc>
        <w:tc>
          <w:tcPr>
            <w:tcW w:w="21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609F8ED" w14:textId="77777777" w:rsidR="004C6C80" w:rsidRDefault="004C6C80" w:rsidP="00B5688B">
            <w:r>
              <w:t>Nursing</w:t>
            </w:r>
          </w:p>
        </w:tc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79F6F45" w14:textId="77777777" w:rsidR="004C6C80" w:rsidRDefault="004C6C80" w:rsidP="00B5688B">
            <w:r>
              <w:t>LPN/ADN</w:t>
            </w:r>
          </w:p>
        </w:tc>
        <w:tc>
          <w:tcPr>
            <w:tcW w:w="225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A7C755E" w14:textId="74B357C2" w:rsidR="004C6C80" w:rsidRDefault="002568AB" w:rsidP="00B5688B">
            <w:r>
              <w:t>0</w:t>
            </w:r>
            <w:r w:rsidR="004C6C80">
              <w:t>1/2005</w:t>
            </w:r>
            <w:r>
              <w:t xml:space="preserve"> </w:t>
            </w:r>
            <w:r w:rsidR="004C6C80">
              <w:t>-</w:t>
            </w:r>
            <w:r>
              <w:t xml:space="preserve"> 0</w:t>
            </w:r>
            <w:r w:rsidR="004C6C80">
              <w:t>5/2009</w:t>
            </w:r>
          </w:p>
        </w:tc>
      </w:tr>
    </w:tbl>
    <w:p w14:paraId="43FBC81B" w14:textId="77777777" w:rsidR="001869DD" w:rsidRDefault="001869DD"/>
    <w:p w14:paraId="2D3883C2" w14:textId="77777777" w:rsidR="00780EA9" w:rsidRPr="00780EA9" w:rsidRDefault="00FA300E">
      <w:pPr>
        <w:rPr>
          <w:b/>
          <w:bCs/>
        </w:rPr>
      </w:pPr>
      <w:r>
        <w:rPr>
          <w:b/>
          <w:bCs/>
        </w:rPr>
        <w:t>II</w:t>
      </w:r>
      <w:r w:rsidR="001869DD">
        <w:rPr>
          <w:b/>
          <w:bCs/>
        </w:rPr>
        <w:t>. TEACHING</w:t>
      </w:r>
    </w:p>
    <w:p w14:paraId="6C237C0C" w14:textId="77777777" w:rsidR="001869DD" w:rsidRDefault="001869DD"/>
    <w:p w14:paraId="285AB8A5" w14:textId="03539AC0" w:rsidR="001869DD" w:rsidRDefault="001869DD" w:rsidP="00866C0D">
      <w:pPr>
        <w:jc w:val="center"/>
      </w:pPr>
      <w:r w:rsidRPr="00132B68">
        <w:t>Teaching Experience</w:t>
      </w:r>
    </w:p>
    <w:tbl>
      <w:tblPr>
        <w:tblW w:w="0" w:type="auto"/>
        <w:jc w:val="center"/>
        <w:tblBorders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  <w:insideH w:val="single" w:sz="7" w:space="0" w:color="000000"/>
          <w:insideV w:val="single" w:sz="7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165"/>
        <w:gridCol w:w="3165"/>
        <w:gridCol w:w="3165"/>
      </w:tblGrid>
      <w:tr w:rsidR="001869DD" w14:paraId="20897014" w14:textId="77777777" w:rsidTr="00AD019D">
        <w:trPr>
          <w:trHeight w:val="796"/>
          <w:jc w:val="center"/>
        </w:trPr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3B6A5527" w14:textId="77777777" w:rsidR="001869DD" w:rsidRDefault="001869DD">
            <w:pPr>
              <w:spacing w:line="120" w:lineRule="exact"/>
            </w:pPr>
          </w:p>
          <w:p w14:paraId="79519062" w14:textId="77777777" w:rsidR="001869DD" w:rsidRDefault="001869DD">
            <w:pPr>
              <w:spacing w:after="58"/>
            </w:pPr>
            <w:r>
              <w:t xml:space="preserve">Institution </w:t>
            </w:r>
          </w:p>
        </w:tc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491CE9ED" w14:textId="77777777" w:rsidR="001869DD" w:rsidRDefault="001869DD">
            <w:pPr>
              <w:spacing w:line="120" w:lineRule="exact"/>
            </w:pPr>
          </w:p>
          <w:p w14:paraId="7546F958" w14:textId="77777777" w:rsidR="001869DD" w:rsidRDefault="001869DD">
            <w:pPr>
              <w:spacing w:after="58"/>
            </w:pPr>
            <w:r>
              <w:t>Position &amp; Description</w:t>
            </w:r>
          </w:p>
        </w:tc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3ED8936A" w14:textId="77777777" w:rsidR="001869DD" w:rsidRDefault="001869DD">
            <w:pPr>
              <w:spacing w:line="120" w:lineRule="exact"/>
            </w:pPr>
          </w:p>
          <w:p w14:paraId="159C1976" w14:textId="56F122B3" w:rsidR="001869DD" w:rsidRDefault="002568AB">
            <w:pPr>
              <w:spacing w:after="58"/>
            </w:pPr>
            <w:r>
              <w:t>Dates</w:t>
            </w:r>
          </w:p>
        </w:tc>
      </w:tr>
      <w:tr w:rsidR="00B9134F" w14:paraId="30AD1970" w14:textId="77777777" w:rsidTr="00AD019D">
        <w:trPr>
          <w:trHeight w:val="569"/>
          <w:jc w:val="center"/>
        </w:trPr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F7C3EC9" w14:textId="52212225" w:rsidR="00B9134F" w:rsidRDefault="00B9134F" w:rsidP="001C5A90">
            <w:r>
              <w:t>University of Utah College of Nursing</w:t>
            </w:r>
          </w:p>
        </w:tc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C817C3D" w14:textId="2ABD06BF" w:rsidR="00B9134F" w:rsidRDefault="00B9134F" w:rsidP="001C5A90">
            <w:r>
              <w:t>Instructor</w:t>
            </w:r>
            <w:r w:rsidR="00951C81">
              <w:t xml:space="preserve"> (Clinical)</w:t>
            </w:r>
          </w:p>
        </w:tc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E87F41F" w14:textId="0D30A493" w:rsidR="00B9134F" w:rsidRDefault="00B9134F" w:rsidP="00B9134F">
            <w:r>
              <w:t>2019-Present</w:t>
            </w:r>
          </w:p>
        </w:tc>
      </w:tr>
      <w:tr w:rsidR="001C5A90" w14:paraId="53A18AC0" w14:textId="77777777" w:rsidTr="00AD019D">
        <w:trPr>
          <w:trHeight w:val="569"/>
          <w:jc w:val="center"/>
        </w:trPr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39D692F" w14:textId="7EA1F31A" w:rsidR="001C5A90" w:rsidRDefault="00874A9C" w:rsidP="001C5A90">
            <w:r>
              <w:t>LDS Hospital</w:t>
            </w:r>
          </w:p>
        </w:tc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8D91992" w14:textId="7D7C2E0E" w:rsidR="001C5A90" w:rsidRDefault="00645509" w:rsidP="001C5A90">
            <w:r>
              <w:t>ICU Charge Nurse</w:t>
            </w:r>
          </w:p>
        </w:tc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BB6ECA7" w14:textId="57AAEA22" w:rsidR="001C5A90" w:rsidRDefault="00AD019D" w:rsidP="00B9134F">
            <w:r>
              <w:t xml:space="preserve">2016 - </w:t>
            </w:r>
            <w:r w:rsidR="00B9134F">
              <w:t>2019</w:t>
            </w:r>
          </w:p>
        </w:tc>
      </w:tr>
      <w:tr w:rsidR="001C5A90" w14:paraId="4B960061" w14:textId="77777777" w:rsidTr="00AD019D">
        <w:trPr>
          <w:trHeight w:val="505"/>
          <w:jc w:val="center"/>
        </w:trPr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754B78C" w14:textId="53AD2814" w:rsidR="001C5A90" w:rsidRDefault="00AD019D" w:rsidP="001C5A90">
            <w:r>
              <w:t>LDS Hospital</w:t>
            </w:r>
          </w:p>
        </w:tc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81260DC" w14:textId="3EC95F07" w:rsidR="001C5A90" w:rsidRDefault="00874A9C" w:rsidP="001C5A90">
            <w:r>
              <w:t>ICU Clinical Coach</w:t>
            </w:r>
          </w:p>
        </w:tc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41A9A15" w14:textId="0CF7DB0D" w:rsidR="001C5A90" w:rsidRDefault="00AD019D" w:rsidP="00B9134F">
            <w:r>
              <w:t xml:space="preserve">2015 - </w:t>
            </w:r>
            <w:r w:rsidR="00B9134F">
              <w:t>2019</w:t>
            </w:r>
          </w:p>
        </w:tc>
      </w:tr>
      <w:tr w:rsidR="00BA3E4D" w14:paraId="7BED2418" w14:textId="77777777" w:rsidTr="00AD019D">
        <w:trPr>
          <w:trHeight w:val="440"/>
          <w:jc w:val="center"/>
        </w:trPr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4996087" w14:textId="34E777BC" w:rsidR="00BA3E4D" w:rsidRDefault="00AD019D" w:rsidP="001C5A90">
            <w:r>
              <w:t>LDS Hospital</w:t>
            </w:r>
          </w:p>
        </w:tc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B190C56" w14:textId="2443C87B" w:rsidR="00BA3E4D" w:rsidRDefault="00874A9C" w:rsidP="001C5A90">
            <w:r>
              <w:t>I</w:t>
            </w:r>
            <w:r w:rsidR="002568AB">
              <w:t xml:space="preserve">CU </w:t>
            </w:r>
            <w:proofErr w:type="spellStart"/>
            <w:r w:rsidR="002568AB">
              <w:t>iCentra</w:t>
            </w:r>
            <w:proofErr w:type="spellEnd"/>
            <w:r w:rsidR="002568AB">
              <w:t xml:space="preserve"> C</w:t>
            </w:r>
            <w:r>
              <w:t>hampion</w:t>
            </w:r>
          </w:p>
        </w:tc>
        <w:tc>
          <w:tcPr>
            <w:tcW w:w="31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AFB0B4C" w14:textId="2F0206F3" w:rsidR="00BA3E4D" w:rsidRDefault="00AD019D" w:rsidP="00B9134F">
            <w:r>
              <w:t xml:space="preserve">2017 - </w:t>
            </w:r>
            <w:r w:rsidR="00B9134F">
              <w:t>2019</w:t>
            </w:r>
          </w:p>
        </w:tc>
      </w:tr>
    </w:tbl>
    <w:p w14:paraId="2A3E12F3" w14:textId="77777777" w:rsidR="001C4F22" w:rsidRDefault="001C4F22">
      <w:pPr>
        <w:rPr>
          <w:b/>
          <w:bCs/>
        </w:rPr>
      </w:pPr>
    </w:p>
    <w:p w14:paraId="41F47BB6" w14:textId="1D3839B6" w:rsidR="008B6DF9" w:rsidRPr="008B6DF9" w:rsidRDefault="00066A81" w:rsidP="008B6DF9">
      <w:pPr>
        <w:pStyle w:val="NormalWeb"/>
        <w:rPr>
          <w:rFonts w:ascii="Times New Roman" w:hAnsi="Times New Roman"/>
          <w:bCs/>
          <w:sz w:val="28"/>
          <w:szCs w:val="28"/>
        </w:rPr>
      </w:pPr>
      <w:r w:rsidRPr="008B6DF9">
        <w:rPr>
          <w:rFonts w:ascii="Times New Roman" w:hAnsi="Times New Roman"/>
          <w:bCs/>
          <w:sz w:val="28"/>
          <w:szCs w:val="28"/>
        </w:rPr>
        <w:lastRenderedPageBreak/>
        <w:t>Teaching Philosophy</w:t>
      </w:r>
    </w:p>
    <w:p w14:paraId="510F465F" w14:textId="71C246CD" w:rsidR="0019646D" w:rsidRDefault="008B6DF9" w:rsidP="008B6DF9">
      <w:pPr>
        <w:pStyle w:val="NormalWeb"/>
        <w:ind w:left="720"/>
        <w:rPr>
          <w:rFonts w:ascii="Times New Roman" w:hAnsi="Times New Roman"/>
          <w:color w:val="000000"/>
        </w:rPr>
      </w:pPr>
      <w:r w:rsidRPr="00241758">
        <w:rPr>
          <w:rFonts w:ascii="Times New Roman" w:hAnsi="Times New Roman"/>
          <w:lang w:val="en"/>
        </w:rPr>
        <w:t xml:space="preserve">My teaching theory </w:t>
      </w:r>
      <w:r w:rsidR="00D25CEC" w:rsidRPr="00241758">
        <w:rPr>
          <w:rFonts w:ascii="Times New Roman" w:hAnsi="Times New Roman"/>
          <w:lang w:val="en"/>
        </w:rPr>
        <w:t>centers on Benner’s theory.  Beginning with the end in mind, I try to assist</w:t>
      </w:r>
      <w:r w:rsidR="00241758" w:rsidRPr="00241758">
        <w:rPr>
          <w:rFonts w:ascii="Times New Roman" w:hAnsi="Times New Roman"/>
          <w:lang w:val="en"/>
        </w:rPr>
        <w:t xml:space="preserve"> the students learn principals about how to gain knowledge and skills that will help them from beginner to expert.  I encourage</w:t>
      </w:r>
      <w:r w:rsidR="005A2DCB" w:rsidRPr="00241758">
        <w:rPr>
          <w:rFonts w:ascii="Times New Roman" w:hAnsi="Times New Roman"/>
          <w:lang w:val="en"/>
        </w:rPr>
        <w:t xml:space="preserve"> </w:t>
      </w:r>
      <w:r w:rsidR="009924E3" w:rsidRPr="00241758">
        <w:rPr>
          <w:rFonts w:ascii="Times New Roman" w:hAnsi="Times New Roman"/>
          <w:lang w:val="en"/>
        </w:rPr>
        <w:t>student</w:t>
      </w:r>
      <w:r w:rsidR="00D25CEC" w:rsidRPr="00241758">
        <w:rPr>
          <w:rFonts w:ascii="Times New Roman" w:hAnsi="Times New Roman"/>
          <w:lang w:val="en"/>
        </w:rPr>
        <w:t>s</w:t>
      </w:r>
      <w:r w:rsidR="009924E3" w:rsidRPr="00241758">
        <w:rPr>
          <w:rFonts w:ascii="Times New Roman" w:hAnsi="Times New Roman"/>
          <w:lang w:val="en"/>
        </w:rPr>
        <w:t xml:space="preserve"> </w:t>
      </w:r>
      <w:r w:rsidR="005A2DCB" w:rsidRPr="00241758">
        <w:rPr>
          <w:rFonts w:ascii="Times New Roman" w:hAnsi="Times New Roman"/>
          <w:lang w:val="en"/>
        </w:rPr>
        <w:t xml:space="preserve">to take </w:t>
      </w:r>
      <w:r w:rsidR="009924E3" w:rsidRPr="00241758">
        <w:rPr>
          <w:rFonts w:ascii="Times New Roman" w:hAnsi="Times New Roman"/>
          <w:lang w:val="en"/>
        </w:rPr>
        <w:t xml:space="preserve">primary responsible for their learning.  </w:t>
      </w:r>
      <w:r w:rsidR="005A2DCB" w:rsidRPr="00241758">
        <w:rPr>
          <w:rFonts w:ascii="Times New Roman" w:hAnsi="Times New Roman"/>
          <w:lang w:val="en"/>
        </w:rPr>
        <w:t xml:space="preserve">My </w:t>
      </w:r>
      <w:r w:rsidRPr="00241758">
        <w:rPr>
          <w:rFonts w:ascii="Times New Roman" w:hAnsi="Times New Roman"/>
          <w:lang w:val="en"/>
        </w:rPr>
        <w:t xml:space="preserve">responsibility </w:t>
      </w:r>
      <w:r w:rsidR="00D25CEC" w:rsidRPr="00241758">
        <w:rPr>
          <w:rFonts w:ascii="Times New Roman" w:hAnsi="Times New Roman"/>
          <w:lang w:val="en"/>
        </w:rPr>
        <w:t xml:space="preserve">is </w:t>
      </w:r>
      <w:r w:rsidR="005A2DCB" w:rsidRPr="00241758">
        <w:rPr>
          <w:rFonts w:ascii="Times New Roman" w:hAnsi="Times New Roman"/>
          <w:lang w:val="en"/>
        </w:rPr>
        <w:t xml:space="preserve">to teach </w:t>
      </w:r>
      <w:r w:rsidR="00D25CEC" w:rsidRPr="00241758">
        <w:rPr>
          <w:rFonts w:ascii="Times New Roman" w:hAnsi="Times New Roman"/>
          <w:lang w:val="en"/>
        </w:rPr>
        <w:t>students</w:t>
      </w:r>
      <w:r w:rsidR="005A2DCB" w:rsidRPr="00241758">
        <w:rPr>
          <w:rFonts w:ascii="Times New Roman" w:hAnsi="Times New Roman"/>
          <w:lang w:val="en"/>
        </w:rPr>
        <w:t xml:space="preserve"> how to obtain answers based on evidence and </w:t>
      </w:r>
      <w:r w:rsidR="00D25CEC" w:rsidRPr="00241758">
        <w:rPr>
          <w:rFonts w:ascii="Times New Roman" w:hAnsi="Times New Roman"/>
          <w:lang w:val="en"/>
        </w:rPr>
        <w:t>learn thru a</w:t>
      </w:r>
      <w:r w:rsidR="005A2DCB" w:rsidRPr="00241758">
        <w:rPr>
          <w:rFonts w:ascii="Times New Roman" w:hAnsi="Times New Roman"/>
          <w:lang w:val="en"/>
        </w:rPr>
        <w:t xml:space="preserve"> concept</w:t>
      </w:r>
      <w:r w:rsidR="003F3023">
        <w:rPr>
          <w:rFonts w:ascii="Times New Roman" w:hAnsi="Times New Roman"/>
          <w:lang w:val="en"/>
        </w:rPr>
        <w:t>-</w:t>
      </w:r>
      <w:r w:rsidR="005A2DCB" w:rsidRPr="00241758">
        <w:rPr>
          <w:rFonts w:ascii="Times New Roman" w:hAnsi="Times New Roman"/>
          <w:lang w:val="en"/>
        </w:rPr>
        <w:t xml:space="preserve">based perspective. </w:t>
      </w:r>
      <w:r w:rsidR="00D25CEC" w:rsidRPr="00241758">
        <w:rPr>
          <w:rFonts w:ascii="Times New Roman" w:hAnsi="Times New Roman"/>
        </w:rPr>
        <w:t xml:space="preserve"> I strive to understand where each student is in their learning and adapt my teaching to meet to their </w:t>
      </w:r>
      <w:proofErr w:type="gramStart"/>
      <w:r w:rsidR="00D25CEC" w:rsidRPr="00241758">
        <w:rPr>
          <w:rFonts w:ascii="Times New Roman" w:hAnsi="Times New Roman"/>
        </w:rPr>
        <w:t>particular needs</w:t>
      </w:r>
      <w:proofErr w:type="gramEnd"/>
      <w:r w:rsidR="00D25CEC" w:rsidRPr="00241758">
        <w:rPr>
          <w:rFonts w:ascii="Times New Roman" w:hAnsi="Times New Roman"/>
        </w:rPr>
        <w:t>.</w:t>
      </w:r>
    </w:p>
    <w:p w14:paraId="6DD4DE0F" w14:textId="77777777" w:rsidR="008B6DF9" w:rsidRDefault="008B6DF9" w:rsidP="008B6DF9">
      <w:r>
        <w:rPr>
          <w:b/>
          <w:bCs/>
        </w:rPr>
        <w:t>III. SCHOLARSHIP</w:t>
      </w:r>
    </w:p>
    <w:p w14:paraId="1A57DED6" w14:textId="77777777" w:rsidR="008B6DF9" w:rsidRDefault="008B6DF9" w:rsidP="008B6DF9">
      <w:pPr>
        <w:ind w:firstLine="720"/>
      </w:pPr>
    </w:p>
    <w:p w14:paraId="380C751C" w14:textId="77777777" w:rsidR="008B6DF9" w:rsidRDefault="008B6DF9" w:rsidP="008B6DF9"/>
    <w:p w14:paraId="50F583F2" w14:textId="77777777" w:rsidR="008B6DF9" w:rsidRDefault="008B6DF9" w:rsidP="008B6DF9">
      <w:pPr>
        <w:jc w:val="center"/>
      </w:pPr>
      <w:r>
        <w:t>Unpublished works</w:t>
      </w:r>
      <w:r w:rsidRPr="00893906">
        <w:t xml:space="preserve"> </w:t>
      </w:r>
    </w:p>
    <w:tbl>
      <w:tblPr>
        <w:tblW w:w="0" w:type="auto"/>
        <w:jc w:val="center"/>
        <w:tblBorders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  <w:insideH w:val="single" w:sz="7" w:space="0" w:color="000000"/>
          <w:insideV w:val="single" w:sz="7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6300"/>
        <w:gridCol w:w="3060"/>
      </w:tblGrid>
      <w:tr w:rsidR="008B6DF9" w14:paraId="0F8A6C21" w14:textId="77777777" w:rsidTr="003D786E">
        <w:trPr>
          <w:jc w:val="center"/>
        </w:trPr>
        <w:tc>
          <w:tcPr>
            <w:tcW w:w="6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  <w:shd w:val="clear" w:color="auto" w:fill="C4BC96"/>
          </w:tcPr>
          <w:p w14:paraId="75D3AD68" w14:textId="77777777" w:rsidR="008B6DF9" w:rsidRDefault="008B6DF9" w:rsidP="003D786E">
            <w:r>
              <w:t>Title</w:t>
            </w:r>
          </w:p>
        </w:tc>
        <w:tc>
          <w:tcPr>
            <w:tcW w:w="306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54B06E75" w14:textId="77777777" w:rsidR="008B6DF9" w:rsidRDefault="008B6DF9" w:rsidP="003D786E">
            <w:r>
              <w:t>Dates</w:t>
            </w:r>
          </w:p>
        </w:tc>
      </w:tr>
      <w:tr w:rsidR="008B6DF9" w14:paraId="46AFEFF5" w14:textId="77777777" w:rsidTr="003D786E">
        <w:trPr>
          <w:jc w:val="center"/>
        </w:trPr>
        <w:tc>
          <w:tcPr>
            <w:tcW w:w="6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</w:tcPr>
          <w:p w14:paraId="06F2151B" w14:textId="7197D2B7" w:rsidR="008B6DF9" w:rsidRDefault="008B6DF9" w:rsidP="003D786E">
            <w:r>
              <w:t xml:space="preserve">MSN Final Project: </w:t>
            </w:r>
            <w:r w:rsidRPr="00CB1B37">
              <w:rPr>
                <w:color w:val="000000"/>
                <w:shd w:val="clear" w:color="auto" w:fill="FFFFFF"/>
              </w:rPr>
              <w:t>SIMULATION SCENARIO FOR SEPSIS RECOGNITION AND SEPSIS BUNDLE INITIATION FOR ORIENTING NURSES  </w:t>
            </w:r>
          </w:p>
        </w:tc>
        <w:tc>
          <w:tcPr>
            <w:tcW w:w="306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</w:tcPr>
          <w:p w14:paraId="10206ADA" w14:textId="77777777" w:rsidR="008B6DF9" w:rsidRDefault="008B6DF9" w:rsidP="003D786E">
            <w:r>
              <w:t>2016</w:t>
            </w:r>
          </w:p>
        </w:tc>
      </w:tr>
    </w:tbl>
    <w:p w14:paraId="66955DC6" w14:textId="020010D6" w:rsidR="008B6DF9" w:rsidRDefault="008B6DF9" w:rsidP="008B6DF9"/>
    <w:p w14:paraId="2AD2C0C7" w14:textId="5F4411AA" w:rsidR="00A941D2" w:rsidRDefault="00A941D2" w:rsidP="00A941D2">
      <w:pPr>
        <w:jc w:val="center"/>
      </w:pPr>
      <w:r>
        <w:t xml:space="preserve">Published </w:t>
      </w:r>
      <w:proofErr w:type="gramStart"/>
      <w:r>
        <w:t>works</w:t>
      </w:r>
      <w:proofErr w:type="gramEnd"/>
      <w:r w:rsidRPr="00893906">
        <w:t xml:space="preserve"> </w:t>
      </w:r>
    </w:p>
    <w:tbl>
      <w:tblPr>
        <w:tblW w:w="9360" w:type="dxa"/>
        <w:jc w:val="center"/>
        <w:tblBorders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  <w:insideH w:val="single" w:sz="7" w:space="0" w:color="000000"/>
          <w:insideV w:val="single" w:sz="7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6300"/>
        <w:gridCol w:w="3060"/>
      </w:tblGrid>
      <w:tr w:rsidR="00A941D2" w14:paraId="3FF91CC9" w14:textId="77777777" w:rsidTr="00454B0A">
        <w:trPr>
          <w:jc w:val="center"/>
        </w:trPr>
        <w:tc>
          <w:tcPr>
            <w:tcW w:w="6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  <w:shd w:val="clear" w:color="auto" w:fill="C4BC96"/>
          </w:tcPr>
          <w:p w14:paraId="723A689C" w14:textId="77777777" w:rsidR="00A941D2" w:rsidRDefault="00A941D2" w:rsidP="00E70A3D">
            <w:r>
              <w:t>Title</w:t>
            </w:r>
          </w:p>
        </w:tc>
        <w:tc>
          <w:tcPr>
            <w:tcW w:w="306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45CC0C1A" w14:textId="77777777" w:rsidR="00A941D2" w:rsidRDefault="00A941D2" w:rsidP="00E70A3D">
            <w:r>
              <w:t>Dates</w:t>
            </w:r>
          </w:p>
        </w:tc>
      </w:tr>
      <w:tr w:rsidR="00A941D2" w14:paraId="5E7D1014" w14:textId="77777777" w:rsidTr="00454B0A">
        <w:trPr>
          <w:jc w:val="center"/>
        </w:trPr>
        <w:tc>
          <w:tcPr>
            <w:tcW w:w="6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</w:tcPr>
          <w:p w14:paraId="52D20E9B" w14:textId="35809AF9" w:rsidR="00A941D2" w:rsidRPr="00454B0A" w:rsidRDefault="00454B0A" w:rsidP="00E70A3D">
            <w:r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Professional, Ethical, Legal and Educational Lessons in Medicine: A Problem-Based Learning Approach, </w:t>
            </w:r>
            <w:r>
              <w:rPr>
                <w:rFonts w:ascii="Calibri" w:hAnsi="Calibri" w:cs="Calibri"/>
                <w:iCs/>
                <w:color w:val="000000"/>
                <w:sz w:val="22"/>
                <w:szCs w:val="22"/>
                <w:shd w:val="clear" w:color="auto" w:fill="FFFFFF"/>
              </w:rPr>
              <w:t>Chapter on Adult Learning Theory co-author (submitted and awaiting publication).</w:t>
            </w:r>
          </w:p>
        </w:tc>
        <w:tc>
          <w:tcPr>
            <w:tcW w:w="306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</w:tcPr>
          <w:p w14:paraId="5F872400" w14:textId="5EDCAA3A" w:rsidR="00A941D2" w:rsidRDefault="00454B0A" w:rsidP="00E70A3D">
            <w:r>
              <w:t>2021</w:t>
            </w:r>
          </w:p>
        </w:tc>
      </w:tr>
      <w:tr w:rsidR="00BA6EA7" w14:paraId="0500DE1C" w14:textId="77777777" w:rsidTr="00454B0A">
        <w:trPr>
          <w:jc w:val="center"/>
        </w:trPr>
        <w:tc>
          <w:tcPr>
            <w:tcW w:w="63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</w:tcPr>
          <w:p w14:paraId="6518D8EC" w14:textId="6462DF1A" w:rsidR="00BA6EA7" w:rsidRPr="0016173B" w:rsidRDefault="0016173B" w:rsidP="00E70A3D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16173B">
              <w:rPr>
                <w:rFonts w:asciiTheme="minorHAnsi" w:hAnsiTheme="minorHAnsi" w:cstheme="minorHAnsi"/>
                <w:i/>
                <w:color w:val="000000"/>
                <w:sz w:val="22"/>
                <w:szCs w:val="22"/>
                <w:shd w:val="clear" w:color="auto" w:fill="FFFFFF"/>
              </w:rPr>
              <w:t>Strategies for transitioning from a clinical position to a faculty role</w:t>
            </w:r>
          </w:p>
        </w:tc>
        <w:tc>
          <w:tcPr>
            <w:tcW w:w="306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</w:tcPr>
          <w:p w14:paraId="0546B7AB" w14:textId="3CB93578" w:rsidR="00BA6EA7" w:rsidRDefault="00BA6EA7" w:rsidP="00E70A3D">
            <w:r>
              <w:t>2023</w:t>
            </w:r>
          </w:p>
        </w:tc>
      </w:tr>
    </w:tbl>
    <w:p w14:paraId="579283AF" w14:textId="77777777" w:rsidR="00A941D2" w:rsidRDefault="00A941D2" w:rsidP="008B6DF9"/>
    <w:p w14:paraId="0B3B519F" w14:textId="77777777" w:rsidR="008B6DF9" w:rsidRDefault="008B6DF9" w:rsidP="008B6DF9"/>
    <w:p w14:paraId="7DB6E852" w14:textId="77777777" w:rsidR="008B6DF9" w:rsidRDefault="008B6DF9" w:rsidP="008B6DF9"/>
    <w:p w14:paraId="6CFB8E64" w14:textId="77777777" w:rsidR="008B6DF9" w:rsidRDefault="008B6DF9" w:rsidP="008B6DF9">
      <w:pPr>
        <w:sectPr w:rsidR="008B6DF9">
          <w:headerReference w:type="default" r:id="rId9"/>
          <w:type w:val="continuous"/>
          <w:pgSz w:w="12240" w:h="15840"/>
          <w:pgMar w:top="1440" w:right="1440" w:bottom="1440" w:left="1440" w:header="1440" w:footer="1440" w:gutter="0"/>
          <w:cols w:space="720"/>
          <w:noEndnote/>
        </w:sectPr>
      </w:pPr>
    </w:p>
    <w:p w14:paraId="0992953B" w14:textId="544EC251" w:rsidR="008B6DF9" w:rsidRDefault="008B6DF9" w:rsidP="008B6DF9">
      <w:pPr>
        <w:rPr>
          <w:b/>
          <w:bCs/>
        </w:rPr>
      </w:pPr>
      <w:r>
        <w:rPr>
          <w:b/>
          <w:bCs/>
        </w:rPr>
        <w:t>IV. PROFESSIONAL</w:t>
      </w:r>
    </w:p>
    <w:p w14:paraId="5773B87F" w14:textId="77777777" w:rsidR="008B6DF9" w:rsidRDefault="008B6DF9" w:rsidP="008B6DF9">
      <w:pPr>
        <w:rPr>
          <w:b/>
          <w:bCs/>
        </w:rPr>
      </w:pPr>
    </w:p>
    <w:p w14:paraId="0D79C598" w14:textId="77777777" w:rsidR="008B6DF9" w:rsidRDefault="008B6DF9" w:rsidP="008B6DF9">
      <w:pPr>
        <w:jc w:val="center"/>
      </w:pPr>
      <w:r>
        <w:t>Experience</w:t>
      </w:r>
    </w:p>
    <w:tbl>
      <w:tblPr>
        <w:tblW w:w="0" w:type="auto"/>
        <w:jc w:val="center"/>
        <w:tblBorders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  <w:insideH w:val="single" w:sz="7" w:space="0" w:color="000000"/>
          <w:insideV w:val="single" w:sz="7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7020"/>
        <w:gridCol w:w="2340"/>
      </w:tblGrid>
      <w:tr w:rsidR="002568AB" w14:paraId="331BBCEA" w14:textId="77777777" w:rsidTr="002568AB">
        <w:trPr>
          <w:jc w:val="center"/>
        </w:trPr>
        <w:tc>
          <w:tcPr>
            <w:tcW w:w="7020" w:type="dxa"/>
            <w:tcBorders>
              <w:top w:val="single" w:sz="4" w:space="0" w:color="auto"/>
              <w:left w:val="single" w:sz="7" w:space="0" w:color="000000"/>
              <w:bottom w:val="single" w:sz="7" w:space="0" w:color="000000"/>
              <w:right w:val="single" w:sz="4" w:space="0" w:color="auto"/>
            </w:tcBorders>
            <w:shd w:val="clear" w:color="auto" w:fill="C4BC96"/>
          </w:tcPr>
          <w:p w14:paraId="139E0973" w14:textId="77777777" w:rsidR="008B6DF9" w:rsidRDefault="008B6DF9" w:rsidP="003D786E">
            <w:r>
              <w:t>Activity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30DD4138" w14:textId="77777777" w:rsidR="008B6DF9" w:rsidRDefault="008B6DF9" w:rsidP="003D786E">
            <w:r>
              <w:t>Dates</w:t>
            </w:r>
          </w:p>
        </w:tc>
      </w:tr>
      <w:tr w:rsidR="00D30FC0" w14:paraId="054C1E9A" w14:textId="77777777" w:rsidTr="002568AB">
        <w:trPr>
          <w:jc w:val="center"/>
        </w:trPr>
        <w:tc>
          <w:tcPr>
            <w:tcW w:w="70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</w:tcPr>
          <w:p w14:paraId="08C0D824" w14:textId="64FA64BB" w:rsidR="00D30FC0" w:rsidRDefault="00A941D2" w:rsidP="009C436C">
            <w:r>
              <w:t>Clinical Instructor at University of Utah College of Nursing</w:t>
            </w:r>
          </w:p>
        </w:tc>
        <w:tc>
          <w:tcPr>
            <w:tcW w:w="234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</w:tcPr>
          <w:p w14:paraId="69308430" w14:textId="20B57F7C" w:rsidR="00D30FC0" w:rsidRDefault="00A941D2" w:rsidP="003D786E">
            <w:r>
              <w:t>01/2019 - Present</w:t>
            </w:r>
          </w:p>
        </w:tc>
      </w:tr>
      <w:tr w:rsidR="002568AB" w14:paraId="4043A99A" w14:textId="77777777" w:rsidTr="002568AB">
        <w:trPr>
          <w:jc w:val="center"/>
        </w:trPr>
        <w:tc>
          <w:tcPr>
            <w:tcW w:w="70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</w:tcPr>
          <w:p w14:paraId="4A2B1FFE" w14:textId="5A9CDF9B" w:rsidR="008B6DF9" w:rsidRDefault="008B6DF9" w:rsidP="009C436C">
            <w:r>
              <w:t>RN at Med</w:t>
            </w:r>
            <w:r w:rsidR="009C436C">
              <w:t>ical/Surgical ICU-LDS H</w:t>
            </w:r>
            <w:r>
              <w:t>ospital</w:t>
            </w:r>
          </w:p>
        </w:tc>
        <w:tc>
          <w:tcPr>
            <w:tcW w:w="234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</w:tcPr>
          <w:p w14:paraId="73773BF2" w14:textId="3D77ABB7" w:rsidR="008B6DF9" w:rsidRDefault="002568AB" w:rsidP="003D786E">
            <w:r>
              <w:t>0</w:t>
            </w:r>
            <w:r w:rsidR="008B6DF9">
              <w:t>1/2013</w:t>
            </w:r>
            <w:r>
              <w:t xml:space="preserve"> </w:t>
            </w:r>
            <w:r w:rsidR="00951C81">
              <w:t>-</w:t>
            </w:r>
            <w:r>
              <w:t xml:space="preserve"> </w:t>
            </w:r>
            <w:r w:rsidR="00951C81">
              <w:t>02/2019</w:t>
            </w:r>
          </w:p>
        </w:tc>
      </w:tr>
      <w:tr w:rsidR="002568AB" w14:paraId="624D6195" w14:textId="77777777" w:rsidTr="002568AB">
        <w:trPr>
          <w:jc w:val="center"/>
        </w:trPr>
        <w:tc>
          <w:tcPr>
            <w:tcW w:w="70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</w:tcPr>
          <w:p w14:paraId="7ECE47FE" w14:textId="77777777" w:rsidR="008B6DF9" w:rsidRDefault="008B6DF9" w:rsidP="003D786E">
            <w:r>
              <w:t>RN at St. Joseph Villa</w:t>
            </w:r>
          </w:p>
        </w:tc>
        <w:tc>
          <w:tcPr>
            <w:tcW w:w="234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</w:tcPr>
          <w:p w14:paraId="4AACCD50" w14:textId="25D32017" w:rsidR="008B6DF9" w:rsidRDefault="002568AB" w:rsidP="003D786E">
            <w:r>
              <w:t>0</w:t>
            </w:r>
            <w:r w:rsidR="008B6DF9">
              <w:t>4/2009</w:t>
            </w:r>
            <w:r>
              <w:t xml:space="preserve"> </w:t>
            </w:r>
            <w:r w:rsidR="008B6DF9">
              <w:t>-</w:t>
            </w:r>
            <w:r>
              <w:t xml:space="preserve"> 0</w:t>
            </w:r>
            <w:r w:rsidR="008B6DF9">
              <w:t>1/2012</w:t>
            </w:r>
          </w:p>
        </w:tc>
      </w:tr>
      <w:tr w:rsidR="002568AB" w14:paraId="61DB32F7" w14:textId="77777777" w:rsidTr="002568AB">
        <w:trPr>
          <w:jc w:val="center"/>
        </w:trPr>
        <w:tc>
          <w:tcPr>
            <w:tcW w:w="70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</w:tcPr>
          <w:p w14:paraId="4DA58412" w14:textId="77777777" w:rsidR="008B6DF9" w:rsidRDefault="008B6DF9" w:rsidP="003D786E">
            <w:r>
              <w:t xml:space="preserve">CNA at </w:t>
            </w:r>
            <w:proofErr w:type="spellStart"/>
            <w:r>
              <w:t>Bornemann</w:t>
            </w:r>
            <w:proofErr w:type="spellEnd"/>
            <w:r>
              <w:t xml:space="preserve"> Nursing Home</w:t>
            </w:r>
          </w:p>
        </w:tc>
        <w:tc>
          <w:tcPr>
            <w:tcW w:w="234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</w:tcPr>
          <w:p w14:paraId="61C87271" w14:textId="7219CF8F" w:rsidR="008B6DF9" w:rsidRDefault="008B6DF9" w:rsidP="003D786E">
            <w:r>
              <w:t>6/2004</w:t>
            </w:r>
            <w:r w:rsidR="00951C81">
              <w:t xml:space="preserve"> - 9</w:t>
            </w:r>
            <w:r>
              <w:t>/2004</w:t>
            </w:r>
          </w:p>
        </w:tc>
      </w:tr>
    </w:tbl>
    <w:p w14:paraId="6AE36E35" w14:textId="77777777" w:rsidR="008B6DF9" w:rsidRDefault="008B6DF9" w:rsidP="008B6DF9">
      <w:pPr>
        <w:ind w:firstLine="720"/>
      </w:pPr>
    </w:p>
    <w:p w14:paraId="3207C4FE" w14:textId="77777777" w:rsidR="008B6DF9" w:rsidRPr="00132B68" w:rsidRDefault="008B6DF9" w:rsidP="008B6DF9">
      <w:pPr>
        <w:jc w:val="center"/>
      </w:pPr>
      <w:r>
        <w:t>Awards</w:t>
      </w:r>
    </w:p>
    <w:tbl>
      <w:tblPr>
        <w:tblW w:w="0" w:type="auto"/>
        <w:jc w:val="center"/>
        <w:tblBorders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  <w:insideH w:val="single" w:sz="7" w:space="0" w:color="000000"/>
          <w:insideV w:val="single" w:sz="7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7020"/>
        <w:gridCol w:w="2340"/>
      </w:tblGrid>
      <w:tr w:rsidR="002568AB" w14:paraId="3FBD75A7" w14:textId="77777777" w:rsidTr="002568AB">
        <w:trPr>
          <w:jc w:val="center"/>
        </w:trPr>
        <w:tc>
          <w:tcPr>
            <w:tcW w:w="70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  <w:shd w:val="clear" w:color="auto" w:fill="C4BC96"/>
          </w:tcPr>
          <w:p w14:paraId="6F1D00BD" w14:textId="77777777" w:rsidR="008B6DF9" w:rsidRDefault="008B6DF9" w:rsidP="003D786E">
            <w:r>
              <w:t>Title</w:t>
            </w:r>
          </w:p>
        </w:tc>
        <w:tc>
          <w:tcPr>
            <w:tcW w:w="234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  <w:shd w:val="clear" w:color="auto" w:fill="C4BC96"/>
          </w:tcPr>
          <w:p w14:paraId="46B242E7" w14:textId="77777777" w:rsidR="008B6DF9" w:rsidRDefault="008B6DF9" w:rsidP="003D786E">
            <w:r>
              <w:t>Dates</w:t>
            </w:r>
          </w:p>
        </w:tc>
      </w:tr>
      <w:tr w:rsidR="002568AB" w14:paraId="1C264EF0" w14:textId="77777777" w:rsidTr="002568AB">
        <w:trPr>
          <w:jc w:val="center"/>
        </w:trPr>
        <w:tc>
          <w:tcPr>
            <w:tcW w:w="70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</w:tcPr>
          <w:p w14:paraId="62576A6C" w14:textId="77777777" w:rsidR="008B6DF9" w:rsidRDefault="008B6DF9" w:rsidP="003D786E">
            <w:r>
              <w:t>Angel of the Month-St. Joseph Villa</w:t>
            </w:r>
          </w:p>
        </w:tc>
        <w:tc>
          <w:tcPr>
            <w:tcW w:w="234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</w:tcPr>
          <w:p w14:paraId="4E9A9A82" w14:textId="15C6BD35" w:rsidR="008B6DF9" w:rsidRDefault="002568AB" w:rsidP="003D786E">
            <w:r>
              <w:t>04/</w:t>
            </w:r>
            <w:r w:rsidR="008B6DF9">
              <w:t>2011</w:t>
            </w:r>
          </w:p>
        </w:tc>
      </w:tr>
      <w:tr w:rsidR="002568AB" w14:paraId="03C1CC3A" w14:textId="77777777" w:rsidTr="002568AB">
        <w:trPr>
          <w:jc w:val="center"/>
        </w:trPr>
        <w:tc>
          <w:tcPr>
            <w:tcW w:w="70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4" w:space="0" w:color="auto"/>
            </w:tcBorders>
          </w:tcPr>
          <w:p w14:paraId="04AEFB46" w14:textId="77777777" w:rsidR="008B6DF9" w:rsidRDefault="008B6DF9" w:rsidP="003D786E">
            <w:r>
              <w:t>Employee of the Month-LDS Hospital</w:t>
            </w:r>
          </w:p>
        </w:tc>
        <w:tc>
          <w:tcPr>
            <w:tcW w:w="2340" w:type="dxa"/>
            <w:tcBorders>
              <w:top w:val="single" w:sz="7" w:space="0" w:color="000000"/>
              <w:left w:val="single" w:sz="4" w:space="0" w:color="auto"/>
              <w:bottom w:val="single" w:sz="7" w:space="0" w:color="000000"/>
              <w:right w:val="single" w:sz="7" w:space="0" w:color="000000"/>
            </w:tcBorders>
          </w:tcPr>
          <w:p w14:paraId="47EA54BE" w14:textId="04554D49" w:rsidR="008B6DF9" w:rsidRDefault="002568AB" w:rsidP="003D786E">
            <w:r>
              <w:t>03/</w:t>
            </w:r>
            <w:r w:rsidR="008B6DF9">
              <w:t>2018</w:t>
            </w:r>
          </w:p>
        </w:tc>
      </w:tr>
    </w:tbl>
    <w:p w14:paraId="7BFBCCA3" w14:textId="77777777" w:rsidR="008B6DF9" w:rsidRDefault="008B6DF9" w:rsidP="008B6DF9">
      <w:pPr>
        <w:pStyle w:val="NormalWeb"/>
        <w:ind w:left="720"/>
        <w:rPr>
          <w:rFonts w:ascii="Times New Roman" w:hAnsi="Times New Roman"/>
          <w:color w:val="000000"/>
        </w:rPr>
      </w:pPr>
    </w:p>
    <w:p w14:paraId="44390F52" w14:textId="77777777" w:rsidR="00454B0A" w:rsidRDefault="00454B0A" w:rsidP="008B6DF9">
      <w:pPr>
        <w:pStyle w:val="NormalWeb"/>
        <w:rPr>
          <w:rFonts w:ascii="Times New Roman" w:hAnsi="Times New Roman"/>
          <w:bCs/>
          <w:sz w:val="28"/>
          <w:szCs w:val="28"/>
        </w:rPr>
      </w:pPr>
    </w:p>
    <w:p w14:paraId="384CDC22" w14:textId="21C601A0" w:rsidR="008B6DF9" w:rsidRPr="008B6DF9" w:rsidRDefault="008B6DF9" w:rsidP="008B6DF9">
      <w:pPr>
        <w:pStyle w:val="NormalWeb"/>
        <w:rPr>
          <w:rFonts w:ascii="Times New Roman" w:hAnsi="Times New Roman"/>
          <w:bCs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t>Nursing</w:t>
      </w:r>
      <w:r w:rsidRPr="008B6DF9">
        <w:rPr>
          <w:rFonts w:ascii="Times New Roman" w:hAnsi="Times New Roman"/>
          <w:bCs/>
          <w:sz w:val="28"/>
          <w:szCs w:val="28"/>
        </w:rPr>
        <w:t xml:space="preserve"> Philosophy</w:t>
      </w:r>
    </w:p>
    <w:p w14:paraId="2EB78D17" w14:textId="32DD4AE4" w:rsidR="008B6DF9" w:rsidRPr="009924E3" w:rsidRDefault="00983835" w:rsidP="009924E3">
      <w:pPr>
        <w:ind w:left="720"/>
        <w:rPr>
          <w:bCs/>
        </w:rPr>
      </w:pPr>
      <w:r w:rsidRPr="009924E3">
        <w:rPr>
          <w:bCs/>
        </w:rPr>
        <w:t xml:space="preserve">I am a Nurse in order to provide maximum service to my </w:t>
      </w:r>
      <w:r w:rsidR="009924E3">
        <w:rPr>
          <w:bCs/>
        </w:rPr>
        <w:t>patients</w:t>
      </w:r>
      <w:r w:rsidRPr="009924E3">
        <w:rPr>
          <w:bCs/>
        </w:rPr>
        <w:t xml:space="preserve">, </w:t>
      </w:r>
      <w:r w:rsidR="009924E3">
        <w:rPr>
          <w:bCs/>
        </w:rPr>
        <w:t xml:space="preserve">students and colleagues through knowledge, </w:t>
      </w:r>
      <w:r w:rsidRPr="009924E3">
        <w:rPr>
          <w:bCs/>
        </w:rPr>
        <w:t>compassion</w:t>
      </w:r>
      <w:r w:rsidR="009924E3">
        <w:rPr>
          <w:bCs/>
        </w:rPr>
        <w:t xml:space="preserve"> and teamwork</w:t>
      </w:r>
      <w:r w:rsidRPr="009924E3">
        <w:rPr>
          <w:bCs/>
        </w:rPr>
        <w:t xml:space="preserve">.  </w:t>
      </w:r>
    </w:p>
    <w:p w14:paraId="73DAB256" w14:textId="77777777" w:rsidR="008B6DF9" w:rsidRPr="008B6DF9" w:rsidRDefault="008B6DF9" w:rsidP="008B6DF9">
      <w:pPr>
        <w:rPr>
          <w:lang w:val="en"/>
        </w:rPr>
      </w:pPr>
    </w:p>
    <w:sectPr w:rsidR="008B6DF9" w:rsidRPr="008B6DF9" w:rsidSect="008B6DF9"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46950" w14:textId="77777777" w:rsidR="008A0DF8" w:rsidRDefault="008A0DF8" w:rsidP="00182EBE">
      <w:r>
        <w:separator/>
      </w:r>
    </w:p>
  </w:endnote>
  <w:endnote w:type="continuationSeparator" w:id="0">
    <w:p w14:paraId="515550E1" w14:textId="77777777" w:rsidR="008A0DF8" w:rsidRDefault="008A0DF8" w:rsidP="00182E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40CC6" w14:textId="77777777" w:rsidR="008A0DF8" w:rsidRDefault="008A0DF8" w:rsidP="00182EBE">
      <w:r>
        <w:separator/>
      </w:r>
    </w:p>
  </w:footnote>
  <w:footnote w:type="continuationSeparator" w:id="0">
    <w:p w14:paraId="5AE5AA7B" w14:textId="77777777" w:rsidR="008A0DF8" w:rsidRDefault="008A0DF8" w:rsidP="00182E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02DBB" w14:textId="5A2C7301" w:rsidR="008B6DF9" w:rsidRDefault="008B6DF9">
    <w:pPr>
      <w:pStyle w:val="Header"/>
      <w:jc w:val="right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</w:instrText>
    </w:r>
    <w:r>
      <w:rPr>
        <w:b/>
        <w:bCs/>
      </w:rPr>
      <w:fldChar w:fldCharType="separate"/>
    </w:r>
    <w:r w:rsidR="00BE7CF6">
      <w:rPr>
        <w:b/>
        <w:bCs/>
        <w:noProof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</w:rPr>
      <w:fldChar w:fldCharType="separate"/>
    </w:r>
    <w:r w:rsidR="00BE7CF6">
      <w:rPr>
        <w:b/>
        <w:bCs/>
        <w:noProof/>
      </w:rPr>
      <w:t>2</w:t>
    </w:r>
    <w:r>
      <w:rPr>
        <w:b/>
        <w:bCs/>
      </w:rPr>
      <w:fldChar w:fldCharType="end"/>
    </w:r>
  </w:p>
  <w:p w14:paraId="30170EF7" w14:textId="77777777" w:rsidR="008B6DF9" w:rsidRDefault="008B6D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2C56A5"/>
    <w:multiLevelType w:val="hybridMultilevel"/>
    <w:tmpl w:val="C34E43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E41E6A"/>
    <w:multiLevelType w:val="multilevel"/>
    <w:tmpl w:val="002AB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B89539D"/>
    <w:multiLevelType w:val="hybridMultilevel"/>
    <w:tmpl w:val="FD9E5D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310350"/>
    <w:multiLevelType w:val="hybridMultilevel"/>
    <w:tmpl w:val="1C3222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8262566">
    <w:abstractNumId w:val="1"/>
  </w:num>
  <w:num w:numId="2" w16cid:durableId="593444017">
    <w:abstractNumId w:val="0"/>
  </w:num>
  <w:num w:numId="3" w16cid:durableId="1849909098">
    <w:abstractNumId w:val="3"/>
  </w:num>
  <w:num w:numId="4" w16cid:durableId="19056743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jEwMDE0MzYzsTRV0lEKTi0uzszPAykwrAUA2jJrbSwAAAA="/>
  </w:docVars>
  <w:rsids>
    <w:rsidRoot w:val="001869DD"/>
    <w:rsid w:val="00011CAB"/>
    <w:rsid w:val="00025B73"/>
    <w:rsid w:val="00026333"/>
    <w:rsid w:val="00031B19"/>
    <w:rsid w:val="00066A81"/>
    <w:rsid w:val="000731FC"/>
    <w:rsid w:val="000A379C"/>
    <w:rsid w:val="000A7DFF"/>
    <w:rsid w:val="000C1400"/>
    <w:rsid w:val="000F0EB4"/>
    <w:rsid w:val="00101384"/>
    <w:rsid w:val="001155C7"/>
    <w:rsid w:val="00122188"/>
    <w:rsid w:val="00127BF2"/>
    <w:rsid w:val="00132B68"/>
    <w:rsid w:val="00133002"/>
    <w:rsid w:val="001601ED"/>
    <w:rsid w:val="0016173B"/>
    <w:rsid w:val="00175058"/>
    <w:rsid w:val="00182EBE"/>
    <w:rsid w:val="001869DD"/>
    <w:rsid w:val="00190F5F"/>
    <w:rsid w:val="0019646D"/>
    <w:rsid w:val="001B4F04"/>
    <w:rsid w:val="001C4F22"/>
    <w:rsid w:val="001C5A90"/>
    <w:rsid w:val="001D426B"/>
    <w:rsid w:val="00215B77"/>
    <w:rsid w:val="00234C24"/>
    <w:rsid w:val="002354A1"/>
    <w:rsid w:val="00241758"/>
    <w:rsid w:val="002520CC"/>
    <w:rsid w:val="002568AB"/>
    <w:rsid w:val="00290703"/>
    <w:rsid w:val="002B6D22"/>
    <w:rsid w:val="002D225A"/>
    <w:rsid w:val="002F3540"/>
    <w:rsid w:val="002F358A"/>
    <w:rsid w:val="002F6725"/>
    <w:rsid w:val="00312A9E"/>
    <w:rsid w:val="00324C20"/>
    <w:rsid w:val="0032721B"/>
    <w:rsid w:val="0036746E"/>
    <w:rsid w:val="003D2383"/>
    <w:rsid w:val="003E0372"/>
    <w:rsid w:val="003F3023"/>
    <w:rsid w:val="00401237"/>
    <w:rsid w:val="00454B0A"/>
    <w:rsid w:val="00473C4A"/>
    <w:rsid w:val="00486269"/>
    <w:rsid w:val="004A4107"/>
    <w:rsid w:val="004C1E72"/>
    <w:rsid w:val="004C6C80"/>
    <w:rsid w:val="004D3C3C"/>
    <w:rsid w:val="004E386B"/>
    <w:rsid w:val="004E6483"/>
    <w:rsid w:val="0051173B"/>
    <w:rsid w:val="005322BD"/>
    <w:rsid w:val="00556876"/>
    <w:rsid w:val="00581961"/>
    <w:rsid w:val="005A2DCB"/>
    <w:rsid w:val="005A5EFC"/>
    <w:rsid w:val="005B550E"/>
    <w:rsid w:val="005C787E"/>
    <w:rsid w:val="005D7F33"/>
    <w:rsid w:val="005F3CB1"/>
    <w:rsid w:val="00621E54"/>
    <w:rsid w:val="00637767"/>
    <w:rsid w:val="00645509"/>
    <w:rsid w:val="00675160"/>
    <w:rsid w:val="00694799"/>
    <w:rsid w:val="006D2E69"/>
    <w:rsid w:val="006D2E89"/>
    <w:rsid w:val="006E36C6"/>
    <w:rsid w:val="006F4B3B"/>
    <w:rsid w:val="00703DF9"/>
    <w:rsid w:val="00704725"/>
    <w:rsid w:val="00734634"/>
    <w:rsid w:val="0077794F"/>
    <w:rsid w:val="00780EA9"/>
    <w:rsid w:val="0079016F"/>
    <w:rsid w:val="007E3F6B"/>
    <w:rsid w:val="008141AB"/>
    <w:rsid w:val="00837C42"/>
    <w:rsid w:val="00844BC0"/>
    <w:rsid w:val="00866C0D"/>
    <w:rsid w:val="008726CE"/>
    <w:rsid w:val="00874A9C"/>
    <w:rsid w:val="00881B08"/>
    <w:rsid w:val="00893906"/>
    <w:rsid w:val="008A0DF8"/>
    <w:rsid w:val="008A51F4"/>
    <w:rsid w:val="008B6DF9"/>
    <w:rsid w:val="00910DAC"/>
    <w:rsid w:val="00923E9C"/>
    <w:rsid w:val="009361BC"/>
    <w:rsid w:val="00951C81"/>
    <w:rsid w:val="00955586"/>
    <w:rsid w:val="00971E19"/>
    <w:rsid w:val="00973BFF"/>
    <w:rsid w:val="00983835"/>
    <w:rsid w:val="00984B35"/>
    <w:rsid w:val="009924E3"/>
    <w:rsid w:val="009C25E0"/>
    <w:rsid w:val="009C3A64"/>
    <w:rsid w:val="009C436C"/>
    <w:rsid w:val="009D0056"/>
    <w:rsid w:val="009D5FBB"/>
    <w:rsid w:val="009E415C"/>
    <w:rsid w:val="009E64C3"/>
    <w:rsid w:val="00A31AE4"/>
    <w:rsid w:val="00A45101"/>
    <w:rsid w:val="00A45D86"/>
    <w:rsid w:val="00A526FC"/>
    <w:rsid w:val="00A92862"/>
    <w:rsid w:val="00A941D2"/>
    <w:rsid w:val="00AD019D"/>
    <w:rsid w:val="00AF061C"/>
    <w:rsid w:val="00AF470F"/>
    <w:rsid w:val="00B05C2F"/>
    <w:rsid w:val="00B20CD2"/>
    <w:rsid w:val="00B23234"/>
    <w:rsid w:val="00B26B3B"/>
    <w:rsid w:val="00B5688B"/>
    <w:rsid w:val="00B9134F"/>
    <w:rsid w:val="00BA3E4D"/>
    <w:rsid w:val="00BA6EA7"/>
    <w:rsid w:val="00BC1DE3"/>
    <w:rsid w:val="00BE38B3"/>
    <w:rsid w:val="00BE7CF6"/>
    <w:rsid w:val="00BF52CC"/>
    <w:rsid w:val="00BF75CF"/>
    <w:rsid w:val="00C42D07"/>
    <w:rsid w:val="00C67565"/>
    <w:rsid w:val="00C9414B"/>
    <w:rsid w:val="00CA0AA6"/>
    <w:rsid w:val="00CA321F"/>
    <w:rsid w:val="00CA5B24"/>
    <w:rsid w:val="00CB031C"/>
    <w:rsid w:val="00CB1B37"/>
    <w:rsid w:val="00CC6F75"/>
    <w:rsid w:val="00D25CEC"/>
    <w:rsid w:val="00D30FC0"/>
    <w:rsid w:val="00D34D6B"/>
    <w:rsid w:val="00D41AC0"/>
    <w:rsid w:val="00D6181C"/>
    <w:rsid w:val="00D62C39"/>
    <w:rsid w:val="00D86B15"/>
    <w:rsid w:val="00D966BF"/>
    <w:rsid w:val="00D973CB"/>
    <w:rsid w:val="00DC0D13"/>
    <w:rsid w:val="00DD6DAD"/>
    <w:rsid w:val="00DE0EA5"/>
    <w:rsid w:val="00DE32D2"/>
    <w:rsid w:val="00E064E7"/>
    <w:rsid w:val="00E131FF"/>
    <w:rsid w:val="00E3277C"/>
    <w:rsid w:val="00E55A7D"/>
    <w:rsid w:val="00E6642F"/>
    <w:rsid w:val="00E93CE9"/>
    <w:rsid w:val="00EA33F4"/>
    <w:rsid w:val="00EB4A91"/>
    <w:rsid w:val="00EC5F42"/>
    <w:rsid w:val="00EC676F"/>
    <w:rsid w:val="00EE04CC"/>
    <w:rsid w:val="00EE3944"/>
    <w:rsid w:val="00F15BED"/>
    <w:rsid w:val="00F53E88"/>
    <w:rsid w:val="00F63C8A"/>
    <w:rsid w:val="00F94E49"/>
    <w:rsid w:val="00FA300E"/>
    <w:rsid w:val="00FC2114"/>
    <w:rsid w:val="00FC64EF"/>
    <w:rsid w:val="00FD0642"/>
    <w:rsid w:val="00FF7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761ECC6"/>
  <w15:docId w15:val="{E563CDDB-79F2-43CB-8251-6222EF9C6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B37"/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0731F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link w:val="HeaderChar"/>
    <w:uiPriority w:val="99"/>
    <w:unhideWhenUsed/>
    <w:rsid w:val="00182EBE"/>
    <w:pPr>
      <w:widowControl w:val="0"/>
      <w:tabs>
        <w:tab w:val="center" w:pos="4680"/>
        <w:tab w:val="right" w:pos="9360"/>
      </w:tabs>
      <w:autoSpaceDE w:val="0"/>
      <w:autoSpaceDN w:val="0"/>
      <w:adjustRightInd w:val="0"/>
    </w:pPr>
  </w:style>
  <w:style w:type="character" w:customStyle="1" w:styleId="HeaderChar">
    <w:name w:val="Header Char"/>
    <w:link w:val="Header"/>
    <w:uiPriority w:val="99"/>
    <w:rsid w:val="00182EB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82EBE"/>
    <w:pPr>
      <w:widowControl w:val="0"/>
      <w:tabs>
        <w:tab w:val="center" w:pos="4680"/>
        <w:tab w:val="right" w:pos="9360"/>
      </w:tabs>
      <w:autoSpaceDE w:val="0"/>
      <w:autoSpaceDN w:val="0"/>
      <w:adjustRightInd w:val="0"/>
    </w:pPr>
  </w:style>
  <w:style w:type="character" w:customStyle="1" w:styleId="FooterChar">
    <w:name w:val="Footer Char"/>
    <w:link w:val="Footer"/>
    <w:uiPriority w:val="99"/>
    <w:rsid w:val="00182EBE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D973CB"/>
    <w:pPr>
      <w:widowControl w:val="0"/>
      <w:autoSpaceDE w:val="0"/>
      <w:autoSpaceDN w:val="0"/>
      <w:adjustRightInd w:val="0"/>
      <w:spacing w:before="100" w:beforeAutospacing="1" w:after="100" w:afterAutospacing="1"/>
    </w:pPr>
    <w:rPr>
      <w:rFonts w:ascii="Garamond" w:hAnsi="Garamon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6876"/>
    <w:pPr>
      <w:widowControl w:val="0"/>
      <w:autoSpaceDE w:val="0"/>
      <w:autoSpaceDN w:val="0"/>
      <w:adjustRightInd w:val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687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E32D2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DE32D2"/>
    <w:rPr>
      <w:b/>
      <w:bCs/>
    </w:rPr>
  </w:style>
  <w:style w:type="character" w:customStyle="1" w:styleId="dba">
    <w:name w:val="dba"/>
    <w:basedOn w:val="DefaultParagraphFont"/>
    <w:rsid w:val="00DE32D2"/>
  </w:style>
  <w:style w:type="character" w:customStyle="1" w:styleId="Heading3Char">
    <w:name w:val="Heading 3 Char"/>
    <w:basedOn w:val="DefaultParagraphFont"/>
    <w:link w:val="Heading3"/>
    <w:uiPriority w:val="9"/>
    <w:rsid w:val="000731FC"/>
    <w:rPr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9C25E0"/>
    <w:pPr>
      <w:widowControl w:val="0"/>
      <w:autoSpaceDE w:val="0"/>
      <w:autoSpaceDN w:val="0"/>
      <w:adjustRightInd w:val="0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81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64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4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303634">
                  <w:marLeft w:val="0"/>
                  <w:marRight w:val="0"/>
                  <w:marTop w:val="0"/>
                  <w:marBottom w:val="600"/>
                  <w:divBdr>
                    <w:top w:val="single" w:sz="2" w:space="0" w:color="B6BABF"/>
                    <w:left w:val="single" w:sz="6" w:space="0" w:color="B6BABF"/>
                    <w:bottom w:val="single" w:sz="6" w:space="0" w:color="B6BABF"/>
                    <w:right w:val="single" w:sz="6" w:space="0" w:color="B6BABF"/>
                  </w:divBdr>
                  <w:divsChild>
                    <w:div w:id="76553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366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3064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8537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749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98081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66305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61088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6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topher.Sneddon@utah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FBBFE2-F154-424E-AF27-5241B6239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Weber State University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Christopher.Sneddon@utah.edu</dc:creator>
  <cp:lastModifiedBy>Chris Sneddon</cp:lastModifiedBy>
  <cp:revision>2</cp:revision>
  <cp:lastPrinted>2020-03-15T02:07:00Z</cp:lastPrinted>
  <dcterms:created xsi:type="dcterms:W3CDTF">2024-06-26T17:15:00Z</dcterms:created>
  <dcterms:modified xsi:type="dcterms:W3CDTF">2024-06-26T17:15:00Z</dcterms:modified>
</cp:coreProperties>
</file>